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A3B186" w14:textId="77777777" w:rsidR="00B25CE2" w:rsidRDefault="00000000">
      <w:pPr>
        <w:pStyle w:val="Heading1"/>
      </w:pPr>
      <w:bookmarkStart w:id="0" w:name="advice-dataset-conversation-8"/>
      <w:r>
        <w:t>Advice Dataset Conversation 8</w:t>
      </w:r>
    </w:p>
    <w:p w14:paraId="11DE3A06" w14:textId="77777777" w:rsidR="00B25CE2" w:rsidRDefault="00000000">
      <w:pPr>
        <w:pStyle w:val="Heading2"/>
      </w:pPr>
      <w:bookmarkStart w:id="1" w:name="system-message"/>
      <w:r>
        <w:t>System message</w:t>
      </w:r>
    </w:p>
    <w:p w14:paraId="5899E1F8" w14:textId="77777777" w:rsidR="00BE7865" w:rsidRDefault="00BE7865" w:rsidP="00BE7865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你是</w:t>
      </w:r>
      <w:r>
        <w:rPr>
          <w:lang w:eastAsia="zh-CN"/>
        </w:rPr>
        <w:t>Wally</w:t>
      </w:r>
      <w:r>
        <w:rPr>
          <w:rFonts w:ascii="Microsoft YaHei" w:eastAsia="Microsoft YaHei" w:hAnsi="Microsoft YaHei" w:cs="Microsoft YaHei" w:hint="eastAsia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>
        <w:rPr>
          <w:lang w:eastAsia="zh-CN"/>
        </w:rPr>
        <w:t xml:space="preserve">  </w:t>
      </w:r>
    </w:p>
    <w:p w14:paraId="35A1ACED" w14:textId="227ED338" w:rsidR="00BE7865" w:rsidRPr="00BE7865" w:rsidRDefault="00BE7865" w:rsidP="00BE7865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需要调整风格或补充细节可以告诉我哦</w:t>
      </w:r>
    </w:p>
    <w:p w14:paraId="17940C50" w14:textId="3254A297" w:rsidR="00BE7865" w:rsidRDefault="00000000" w:rsidP="00BE7865">
      <w:pPr>
        <w:pStyle w:val="Heading2"/>
      </w:pPr>
      <w:bookmarkStart w:id="2" w:name="user-message"/>
      <w:bookmarkEnd w:id="1"/>
      <w:r>
        <w:t>User message</w:t>
      </w:r>
    </w:p>
    <w:p w14:paraId="450805A4" w14:textId="141FC4B0" w:rsidR="00BE7865" w:rsidRDefault="00BE7865">
      <w:pPr>
        <w:pStyle w:val="BodyText"/>
        <w:rPr>
          <w:lang w:eastAsia="zh-CN"/>
        </w:rPr>
      </w:pPr>
      <w:r w:rsidRPr="00BE7865">
        <w:rPr>
          <w:rFonts w:ascii="Microsoft YaHei" w:eastAsia="Microsoft YaHei" w:hAnsi="Microsoft YaHei" w:cs="Microsoft YaHei" w:hint="eastAsia"/>
          <w:lang w:eastAsia="zh-CN"/>
        </w:rPr>
        <w:t>我女朋友打了我</w:t>
      </w:r>
      <w:r w:rsidRPr="00BE7865">
        <w:rPr>
          <w:lang w:eastAsia="zh-CN"/>
        </w:rPr>
        <w:br/>
      </w:r>
      <w:r w:rsidRPr="00BE7865">
        <w:rPr>
          <w:rFonts w:ascii="Microsoft YaHei" w:eastAsia="Microsoft YaHei" w:hAnsi="Microsoft YaHei" w:cs="Microsoft YaHei" w:hint="eastAsia"/>
          <w:lang w:eastAsia="zh-CN"/>
        </w:rPr>
        <w:t>昨晚我和女朋友吵架了，因为我和朋友去了酒吧。我们玩得很开心，所以我回来得比她预期的晚，我跟她解释了，但她一直催我回家。回来后她说我没花时间陪她（其实整个星期我都和她单独在一起）。我说我不想吵了要去睡觉，她突然发怒捶了我的背。我警告她别再这样，她就哭着道歉了。我该怎么办？</w:t>
      </w:r>
    </w:p>
    <w:p w14:paraId="2D378102" w14:textId="77777777" w:rsidR="00B25CE2" w:rsidRDefault="00000000">
      <w:pPr>
        <w:pStyle w:val="Heading2"/>
      </w:pPr>
      <w:bookmarkStart w:id="3" w:name="assistant-message"/>
      <w:bookmarkEnd w:id="2"/>
      <w:r>
        <w:t>Assistant message</w:t>
      </w:r>
    </w:p>
    <w:p w14:paraId="6F32E570" w14:textId="77777777" w:rsidR="00843450" w:rsidRPr="00843450" w:rsidRDefault="00843450" w:rsidP="00843450">
      <w:pPr>
        <w:pStyle w:val="BodyText"/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对于你遭遇的情况，我深感抱歉</w:t>
      </w:r>
      <w:r w:rsidRPr="00843450">
        <w:rPr>
          <w:lang w:val="en-SG" w:eastAsia="zh-CN"/>
        </w:rPr>
        <w:t>——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任何关系中，安全和尊重都应该是基本底线。以下是分步骤的中文建议，结合了文化适配性的调整：</w:t>
      </w:r>
    </w:p>
    <w:p w14:paraId="0E98E7FC" w14:textId="77777777" w:rsidR="00843450" w:rsidRPr="00843450" w:rsidRDefault="00843450" w:rsidP="00843450">
      <w:pPr>
        <w:pStyle w:val="BodyText"/>
        <w:numPr>
          <w:ilvl w:val="0"/>
          <w:numId w:val="7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/>
        </w:rPr>
        <w:t>先处理情绪冲击</w:t>
      </w:r>
    </w:p>
    <w:p w14:paraId="1B087069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被亲近的人肢体伤害会产生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认知失调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（明知不对却因感情而纠结）。允许自己感到愤怒</w:t>
      </w:r>
      <w:r w:rsidRPr="00843450">
        <w:rPr>
          <w:lang w:val="en-SG" w:eastAsia="zh-CN"/>
        </w:rPr>
        <w:t>/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困惑，今晚可以联系最信任的朋友陪伴。</w:t>
      </w:r>
    </w:p>
    <w:p w14:paraId="2DCD3906" w14:textId="77777777" w:rsidR="00843450" w:rsidRPr="00843450" w:rsidRDefault="00843450" w:rsidP="00843450">
      <w:pPr>
        <w:pStyle w:val="BodyText"/>
        <w:numPr>
          <w:ilvl w:val="0"/>
          <w:numId w:val="7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设定非暴力底线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用坚定但非指责的语气表明立场：</w:t>
      </w:r>
      <w:r w:rsidRPr="00843450">
        <w:rPr>
          <w:lang w:val="en-SG" w:eastAsia="zh-CN"/>
        </w:rPr>
        <w:br/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你动手的那一刻，我们的关系就出现裂痕了。无论多生气，暴力就是我的红线。</w:t>
      </w:r>
      <w:r w:rsidRPr="00843450">
        <w:rPr>
          <w:lang w:val="en-SG"/>
        </w:rPr>
        <w:t>"</w:t>
      </w:r>
    </w:p>
    <w:p w14:paraId="35115C98" w14:textId="77777777" w:rsidR="00843450" w:rsidRPr="00843450" w:rsidRDefault="00843450" w:rsidP="00843450">
      <w:pPr>
        <w:pStyle w:val="BodyText"/>
        <w:numPr>
          <w:ilvl w:val="0"/>
          <w:numId w:val="7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/>
        </w:rPr>
        <w:t>文化情境沟通技巧</w:t>
      </w:r>
    </w:p>
    <w:p w14:paraId="7619FCA5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询问：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你当时是担心我忽略你，还是觉得被抛弃了？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（中国人较避讳直接谈依赖，这样问更易打开话匣）</w:t>
      </w:r>
    </w:p>
    <w:p w14:paraId="5DFE4671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解释：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我和朋友聚会就像你需要闺蜜时间一样，是健康社交</w:t>
      </w:r>
      <w:r w:rsidRPr="00843450">
        <w:rPr>
          <w:lang w:val="en-SG" w:eastAsia="zh-CN"/>
        </w:rPr>
        <w:t>"</w:t>
      </w:r>
    </w:p>
    <w:p w14:paraId="7EE14AAB" w14:textId="77777777" w:rsidR="00843450" w:rsidRPr="00843450" w:rsidRDefault="00843450" w:rsidP="00843450">
      <w:pPr>
        <w:pStyle w:val="BodyText"/>
        <w:numPr>
          <w:ilvl w:val="0"/>
          <w:numId w:val="7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差异认知调节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中国情侣常见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共生型依恋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（希望时刻绑定）。</w:t>
      </w:r>
      <w:r w:rsidRPr="00843450">
        <w:rPr>
          <w:rFonts w:ascii="Microsoft YaHei" w:eastAsia="Microsoft YaHei" w:hAnsi="Microsoft YaHei" w:cs="Microsoft YaHei" w:hint="eastAsia"/>
          <w:lang w:val="en-SG"/>
        </w:rPr>
        <w:t>可以提议：</w:t>
      </w:r>
    </w:p>
    <w:p w14:paraId="23FA785C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制定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独立时间协议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：每周固定几天各自安排活动</w:t>
      </w:r>
    </w:p>
    <w:p w14:paraId="5AE82D2C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建立分离时的联系仪式：比如外出时发条语音报备</w:t>
      </w:r>
    </w:p>
    <w:p w14:paraId="1819E354" w14:textId="77777777" w:rsidR="00843450" w:rsidRPr="00843450" w:rsidRDefault="00843450" w:rsidP="00843450">
      <w:pPr>
        <w:pStyle w:val="BodyText"/>
        <w:numPr>
          <w:ilvl w:val="0"/>
          <w:numId w:val="7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/>
        </w:rPr>
        <w:t>本土化情绪管理法</w:t>
      </w:r>
    </w:p>
    <w:p w14:paraId="3432C809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情绪上头时用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暂停键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：约定冲突时说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我们喝杯茶再聊</w:t>
      </w:r>
      <w:r w:rsidRPr="00843450">
        <w:rPr>
          <w:lang w:val="en-SG" w:eastAsia="zh-CN"/>
        </w:rPr>
        <w:t>"</w:t>
      </w:r>
    </w:p>
    <w:p w14:paraId="1B30D5CB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借鉴传统智慧：一起练书法</w:t>
      </w:r>
      <w:r w:rsidRPr="00843450">
        <w:rPr>
          <w:lang w:val="en-SG" w:eastAsia="zh-CN"/>
        </w:rPr>
        <w:t>/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泡茶等需要静心的活动</w:t>
      </w:r>
    </w:p>
    <w:p w14:paraId="3B867C07" w14:textId="77777777" w:rsidR="00843450" w:rsidRPr="00843450" w:rsidRDefault="00843450" w:rsidP="00843450">
      <w:pPr>
        <w:pStyle w:val="BodyText"/>
        <w:numPr>
          <w:ilvl w:val="0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必要时冷却关系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若需要思考空间，可以说：</w:t>
      </w:r>
      <w:r w:rsidRPr="00843450">
        <w:rPr>
          <w:lang w:val="en-SG" w:eastAsia="zh-CN"/>
        </w:rPr>
        <w:br/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我们需要暂时分开冷静，下周</w:t>
      </w:r>
      <w:r w:rsidRPr="00843450">
        <w:rPr>
          <w:lang w:val="en-SG" w:eastAsia="zh-CN"/>
        </w:rPr>
        <w:t>X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点再联系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（明确时限减少焦虑）</w:t>
      </w:r>
    </w:p>
    <w:p w14:paraId="3150E39F" w14:textId="77777777" w:rsidR="00843450" w:rsidRPr="00843450" w:rsidRDefault="00843450" w:rsidP="00843450">
      <w:pPr>
        <w:pStyle w:val="BodyText"/>
        <w:numPr>
          <w:ilvl w:val="0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升级求助提示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如果再次发生：</w:t>
      </w:r>
    </w:p>
    <w:p w14:paraId="073924C1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联系妇联心理咨询热线（</w:t>
      </w:r>
      <w:r w:rsidRPr="00843450">
        <w:rPr>
          <w:lang w:val="en-SG" w:eastAsia="zh-CN"/>
        </w:rPr>
        <w:t>12338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）</w:t>
      </w:r>
    </w:p>
    <w:p w14:paraId="3643B95C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寻求社区调解员帮助（比西方咨询更符合国情）</w:t>
      </w:r>
    </w:p>
    <w:p w14:paraId="5F2ACF91" w14:textId="77777777" w:rsidR="00843450" w:rsidRPr="00843450" w:rsidRDefault="00843450" w:rsidP="00843450">
      <w:pPr>
        <w:pStyle w:val="BodyText"/>
        <w:numPr>
          <w:ilvl w:val="0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关系健康自测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警惕这些危险信号：</w:t>
      </w:r>
    </w:p>
    <w:p w14:paraId="0869E304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限制正常社交（如要求删除异性同事）</w:t>
      </w:r>
    </w:p>
    <w:p w14:paraId="6136D529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lang w:val="en-SG"/>
        </w:rPr>
        <w:t>用自残威胁你妥协</w:t>
      </w:r>
    </w:p>
    <w:p w14:paraId="0F9C7564" w14:textId="77777777" w:rsidR="00843450" w:rsidRPr="00843450" w:rsidRDefault="00843450" w:rsidP="00843450">
      <w:pPr>
        <w:pStyle w:val="BodyText"/>
        <w:numPr>
          <w:ilvl w:val="1"/>
          <w:numId w:val="7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暴力后过度讨好（送贵重礼物等）</w:t>
      </w:r>
    </w:p>
    <w:p w14:paraId="00503B99" w14:textId="77777777" w:rsidR="00843450" w:rsidRPr="00843450" w:rsidRDefault="00843450" w:rsidP="00843450">
      <w:pPr>
        <w:pStyle w:val="BodyText"/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任何关系都不该以安全为代价。你值得被温柔以待，她也需要学会正确去爱。如果需要进一步建议，我随时在这里。</w:t>
      </w:r>
    </w:p>
    <w:p w14:paraId="7266232A" w14:textId="77777777" w:rsidR="00843450" w:rsidRPr="00746B11" w:rsidRDefault="00843450" w:rsidP="00746B11">
      <w:pPr>
        <w:pStyle w:val="BodyText"/>
        <w:rPr>
          <w:lang w:val="en-SG" w:eastAsia="zh-CN"/>
        </w:rPr>
      </w:pPr>
    </w:p>
    <w:p w14:paraId="17CF97DB" w14:textId="77777777" w:rsidR="00B25CE2" w:rsidRDefault="00000000">
      <w:pPr>
        <w:pStyle w:val="Heading2"/>
      </w:pPr>
      <w:bookmarkStart w:id="4" w:name="user-message-1"/>
      <w:bookmarkEnd w:id="3"/>
      <w:r>
        <w:t>User message</w:t>
      </w:r>
    </w:p>
    <w:p w14:paraId="5D43631C" w14:textId="182FA346" w:rsidR="00B25CE2" w:rsidRDefault="00843450" w:rsidP="00746B11">
      <w:pPr>
        <w:pStyle w:val="FirstParagraph"/>
        <w:rPr>
          <w:lang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eastAsia="zh-CN"/>
        </w:rPr>
        <w:t>但如果性别互换，就会引发巨大争议</w:t>
      </w:r>
      <w:r w:rsidR="00746B11">
        <w:rPr>
          <w:lang w:eastAsia="zh-CN"/>
        </w:rPr>
        <w:br/>
      </w:r>
    </w:p>
    <w:p w14:paraId="12344350" w14:textId="30F9C197" w:rsidR="00746B11" w:rsidRDefault="00000000" w:rsidP="00746B11">
      <w:pPr>
        <w:pStyle w:val="Heading2"/>
      </w:pPr>
      <w:bookmarkStart w:id="5" w:name="assistant-message-1"/>
      <w:bookmarkEnd w:id="4"/>
      <w:r>
        <w:t>Assistant message</w:t>
      </w:r>
    </w:p>
    <w:p w14:paraId="380E2F87" w14:textId="77777777" w:rsidR="00843450" w:rsidRPr="00843450" w:rsidRDefault="00843450" w:rsidP="00843450">
      <w:pPr>
        <w:pStyle w:val="BodyText"/>
        <w:numPr>
          <w:ilvl w:val="0"/>
          <w:numId w:val="8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承认你的感受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当在乎的人对你动手时，感到震惊、受伤或困惑都是正常的。允许自己释放情绪，今晚可以找亲友倾诉获取支持。</w:t>
      </w:r>
    </w:p>
    <w:p w14:paraId="1342323A" w14:textId="77777777" w:rsidR="00843450" w:rsidRPr="00843450" w:rsidRDefault="00843450" w:rsidP="00843450">
      <w:pPr>
        <w:pStyle w:val="BodyText"/>
        <w:numPr>
          <w:ilvl w:val="0"/>
          <w:numId w:val="8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明确底线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肢体暴力绝不可接受。下次沟通时，冷静而坚定地表明：</w:t>
      </w:r>
      <w:r w:rsidRPr="00843450">
        <w:rPr>
          <w:lang w:val="en-SG" w:eastAsia="zh-CN"/>
        </w:rPr>
        <w:br/>
      </w:r>
      <w:r w:rsidRPr="00843450">
        <w:rPr>
          <w:b/>
          <w:bCs/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我理解你当时情绪激动，但你动手真的伤害了我。我需要确认这种事不会再发生。</w:t>
      </w:r>
      <w:r w:rsidRPr="00843450">
        <w:rPr>
          <w:b/>
          <w:bCs/>
          <w:lang w:val="en-SG"/>
        </w:rPr>
        <w:t>"</w:t>
      </w:r>
    </w:p>
    <w:p w14:paraId="6D8D88ED" w14:textId="77777777" w:rsidR="00843450" w:rsidRPr="00843450" w:rsidRDefault="00843450" w:rsidP="00843450">
      <w:pPr>
        <w:pStyle w:val="BodyText"/>
        <w:numPr>
          <w:ilvl w:val="0"/>
          <w:numId w:val="8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尝试理解双方立场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等情绪平复后，开启坦诚对话：</w:t>
      </w:r>
    </w:p>
    <w:p w14:paraId="69CACC3A" w14:textId="77777777" w:rsidR="00843450" w:rsidRPr="00843450" w:rsidRDefault="00843450" w:rsidP="00843450">
      <w:pPr>
        <w:pStyle w:val="BodyText"/>
        <w:numPr>
          <w:ilvl w:val="1"/>
          <w:numId w:val="8"/>
        </w:numPr>
        <w:rPr>
          <w:lang w:val="en-SG" w:eastAsia="zh-CN"/>
        </w:rPr>
      </w:pPr>
      <w:r w:rsidRPr="00843450">
        <w:rPr>
          <w:b/>
          <w:bCs/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能告诉我你为什么这么不安吗？</w:t>
      </w:r>
      <w:r w:rsidRPr="00843450">
        <w:rPr>
          <w:b/>
          <w:bCs/>
          <w:lang w:val="en-SG" w:eastAsia="zh-CN"/>
        </w:rPr>
        <w:t>"</w:t>
      </w:r>
    </w:p>
    <w:p w14:paraId="2409CF13" w14:textId="77777777" w:rsidR="00843450" w:rsidRPr="00843450" w:rsidRDefault="00843450" w:rsidP="00843450">
      <w:pPr>
        <w:pStyle w:val="BodyText"/>
        <w:numPr>
          <w:ilvl w:val="1"/>
          <w:numId w:val="8"/>
        </w:numPr>
        <w:rPr>
          <w:lang w:val="en-SG" w:eastAsia="zh-CN"/>
        </w:rPr>
      </w:pPr>
      <w:r w:rsidRPr="00843450">
        <w:rPr>
          <w:b/>
          <w:bCs/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我想解释下和朋友聚会对我的意义。</w:t>
      </w:r>
      <w:r w:rsidRPr="00843450">
        <w:rPr>
          <w:b/>
          <w:bCs/>
          <w:lang w:val="en-SG" w:eastAsia="zh-CN"/>
        </w:rPr>
        <w:t>"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注意用温和语气，避免指责。</w:t>
      </w:r>
    </w:p>
    <w:p w14:paraId="2759C500" w14:textId="77777777" w:rsidR="00843450" w:rsidRPr="00843450" w:rsidRDefault="00843450" w:rsidP="00843450">
      <w:pPr>
        <w:pStyle w:val="BodyText"/>
        <w:numPr>
          <w:ilvl w:val="0"/>
          <w:numId w:val="8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认知亲密需求的差异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一方（通常是女性）可能更需要陪伴和安全感。即便你们整周都在一起，她昨晚仍可能感到孤独。如果是偶发行为，可以选择原谅</w:t>
      </w:r>
      <w:r w:rsidRPr="00843450">
        <w:rPr>
          <w:lang w:val="en-SG" w:eastAsia="zh-CN"/>
        </w:rPr>
        <w:t>——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但若形成习惯，就必须重申你的界限。</w:t>
      </w:r>
    </w:p>
    <w:p w14:paraId="39E75436" w14:textId="77777777" w:rsidR="00843450" w:rsidRPr="00843450" w:rsidRDefault="00843450" w:rsidP="00843450">
      <w:pPr>
        <w:pStyle w:val="BodyText"/>
        <w:numPr>
          <w:ilvl w:val="0"/>
          <w:numId w:val="8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正视性别双重标准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如果角色互换（男性打女性），多数人会认为问题更严重。暴力不会因施暴者的身份而变得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可以接受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。坚持同一标准，才能维护平等的关系底线。</w:t>
      </w:r>
    </w:p>
    <w:p w14:paraId="7A9672D5" w14:textId="77777777" w:rsidR="00843450" w:rsidRPr="00843450" w:rsidRDefault="00843450" w:rsidP="00843450">
      <w:pPr>
        <w:pStyle w:val="BodyText"/>
        <w:numPr>
          <w:ilvl w:val="0"/>
          <w:numId w:val="8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建立健康的情绪表达方式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建议尝试：</w:t>
      </w:r>
    </w:p>
    <w:p w14:paraId="78C03FB3" w14:textId="77777777" w:rsidR="00843450" w:rsidRPr="00843450" w:rsidRDefault="00843450" w:rsidP="00843450">
      <w:pPr>
        <w:pStyle w:val="BodyText"/>
        <w:numPr>
          <w:ilvl w:val="1"/>
          <w:numId w:val="8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lang w:val="en-SG"/>
        </w:rPr>
        <w:lastRenderedPageBreak/>
        <w:t>情绪激动时喊</w:t>
      </w:r>
      <w:r w:rsidRPr="00843450">
        <w:rPr>
          <w:lang w:val="en-SG"/>
        </w:rPr>
        <w:t>"</w:t>
      </w:r>
      <w:r w:rsidRPr="00843450">
        <w:rPr>
          <w:rFonts w:ascii="Microsoft YaHei" w:eastAsia="Microsoft YaHei" w:hAnsi="Microsoft YaHei" w:cs="Microsoft YaHei" w:hint="eastAsia"/>
          <w:lang w:val="en-SG"/>
        </w:rPr>
        <w:t>暂停</w:t>
      </w:r>
      <w:r w:rsidRPr="00843450">
        <w:rPr>
          <w:lang w:val="en-SG"/>
        </w:rPr>
        <w:t>"</w:t>
      </w:r>
    </w:p>
    <w:p w14:paraId="0258ACA5" w14:textId="77777777" w:rsidR="00843450" w:rsidRPr="00843450" w:rsidRDefault="00843450" w:rsidP="00843450">
      <w:pPr>
        <w:pStyle w:val="BodyText"/>
        <w:numPr>
          <w:ilvl w:val="1"/>
          <w:numId w:val="8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lang w:val="en-SG"/>
        </w:rPr>
        <w:t>把感受写下来再沟通</w:t>
      </w:r>
    </w:p>
    <w:p w14:paraId="1EE3D7BD" w14:textId="77777777" w:rsidR="00843450" w:rsidRPr="00843450" w:rsidRDefault="00843450" w:rsidP="00843450">
      <w:pPr>
        <w:pStyle w:val="BodyText"/>
        <w:numPr>
          <w:ilvl w:val="1"/>
          <w:numId w:val="8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一起散步或做深呼吸练习</w:t>
      </w:r>
    </w:p>
    <w:p w14:paraId="25D81E11" w14:textId="77777777" w:rsidR="00843450" w:rsidRPr="00843450" w:rsidRDefault="00843450" w:rsidP="00843450">
      <w:pPr>
        <w:pStyle w:val="BodyText"/>
        <w:numPr>
          <w:ilvl w:val="0"/>
          <w:numId w:val="8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考虑暂时分开冷静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若需要时间消化，可以明确告知：</w:t>
      </w:r>
      <w:r w:rsidRPr="00843450">
        <w:rPr>
          <w:lang w:val="en-SG" w:eastAsia="zh-CN"/>
        </w:rPr>
        <w:br/>
      </w:r>
      <w:r w:rsidRPr="00843450">
        <w:rPr>
          <w:b/>
          <w:bCs/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我在乎你，但现在需要独处来整理思绪。</w:t>
      </w:r>
      <w:r w:rsidRPr="00843450">
        <w:rPr>
          <w:b/>
          <w:bCs/>
          <w:lang w:val="en-SG"/>
        </w:rPr>
        <w:t>"</w:t>
      </w:r>
    </w:p>
    <w:p w14:paraId="6F0649B1" w14:textId="77777777" w:rsidR="00843450" w:rsidRPr="00843450" w:rsidRDefault="00843450" w:rsidP="00843450">
      <w:pPr>
        <w:pStyle w:val="BodyText"/>
        <w:numPr>
          <w:ilvl w:val="0"/>
          <w:numId w:val="8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如再发生请寻求专业帮助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若暴力重复出现或可能升级，伴侣咨询或可信赖的调解人能帮助你们学会更安全的沟通方式。</w:t>
      </w:r>
    </w:p>
    <w:p w14:paraId="5F45EB22" w14:textId="77777777" w:rsidR="00843450" w:rsidRPr="00843450" w:rsidRDefault="00843450" w:rsidP="00843450">
      <w:pPr>
        <w:pStyle w:val="BodyText"/>
        <w:numPr>
          <w:ilvl w:val="0"/>
          <w:numId w:val="8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/>
        </w:rPr>
        <w:t>评估关系整体状况</w:t>
      </w:r>
    </w:p>
    <w:p w14:paraId="185A5D7B" w14:textId="77777777" w:rsidR="00843450" w:rsidRPr="00843450" w:rsidRDefault="00843450" w:rsidP="00843450">
      <w:pPr>
        <w:pStyle w:val="BodyText"/>
        <w:numPr>
          <w:ilvl w:val="1"/>
          <w:numId w:val="8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lang w:val="en-SG"/>
        </w:rPr>
        <w:t>之前有过类似行为吗？</w:t>
      </w:r>
    </w:p>
    <w:p w14:paraId="5DC10143" w14:textId="77777777" w:rsidR="00843450" w:rsidRPr="00843450" w:rsidRDefault="00843450" w:rsidP="00843450">
      <w:pPr>
        <w:pStyle w:val="BodyText"/>
        <w:numPr>
          <w:ilvl w:val="1"/>
          <w:numId w:val="8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控制性要求是否变多？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如果存在暴力或控制模式，可能需要重新考量这段关系是否健康。</w:t>
      </w:r>
    </w:p>
    <w:p w14:paraId="505A4F6A" w14:textId="77777777" w:rsidR="00843450" w:rsidRPr="00843450" w:rsidRDefault="00843450" w:rsidP="00843450">
      <w:pPr>
        <w:pStyle w:val="BodyText"/>
        <w:rPr>
          <w:lang w:val="en-SG"/>
        </w:rPr>
      </w:pPr>
      <w:r w:rsidRPr="00843450">
        <w:rPr>
          <w:lang w:val="en-SG"/>
        </w:rPr>
        <w:pict w14:anchorId="36676804">
          <v:rect id="_x0000_i1129" style="width:0;height:.75pt" o:hralign="center" o:hrstd="t" o:hrnoshade="t" o:hr="t" fillcolor="#404040" stroked="f"/>
        </w:pict>
      </w:r>
    </w:p>
    <w:p w14:paraId="33A57AD0" w14:textId="77777777" w:rsidR="00843450" w:rsidRPr="00843450" w:rsidRDefault="00843450" w:rsidP="00843450">
      <w:pPr>
        <w:pStyle w:val="BodyText"/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安全与尊重没有妥协余地。</w:t>
      </w:r>
      <w:r w:rsidRPr="00843450">
        <w:rPr>
          <w:lang w:val="en-SG" w:eastAsia="zh-CN"/>
        </w:rPr>
        <w:t> 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你值得被温柔以待，她也需要学会正确去爱。照顾好自己，必要时请向外寻求支持。</w:t>
      </w:r>
    </w:p>
    <w:p w14:paraId="79321C64" w14:textId="77777777" w:rsidR="00746B11" w:rsidRPr="00746B11" w:rsidRDefault="00746B11" w:rsidP="00746B11">
      <w:pPr>
        <w:pStyle w:val="BodyText"/>
        <w:rPr>
          <w:lang w:val="en-SG" w:eastAsia="zh-CN"/>
        </w:rPr>
      </w:pPr>
    </w:p>
    <w:p w14:paraId="383A72B2" w14:textId="77777777" w:rsidR="00B25CE2" w:rsidRDefault="00000000">
      <w:pPr>
        <w:pStyle w:val="Heading2"/>
      </w:pPr>
      <w:bookmarkStart w:id="6" w:name="user-message-2"/>
      <w:bookmarkEnd w:id="5"/>
      <w:r>
        <w:t>User message</w:t>
      </w:r>
    </w:p>
    <w:p w14:paraId="3FC69FB0" w14:textId="77777777" w:rsidR="00843450" w:rsidRDefault="00843450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7" w:name="assistant-message-2"/>
      <w:bookmarkEnd w:id="6"/>
      <w:r w:rsidRPr="00843450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男人打伴侣和女人打伴侣没有任何区别。别为那些恶劣的施暴女人找借口。我自己就是女性，这根本没有差别。</w:t>
      </w:r>
    </w:p>
    <w:p w14:paraId="31A0E8B3" w14:textId="2C5B25D1" w:rsidR="00B25CE2" w:rsidRDefault="00000000">
      <w:pPr>
        <w:pStyle w:val="Heading2"/>
      </w:pPr>
      <w:r>
        <w:t>Assistant message</w:t>
      </w:r>
    </w:p>
    <w:p w14:paraId="5EECD028" w14:textId="77777777" w:rsidR="00843450" w:rsidRPr="00843450" w:rsidRDefault="00843450" w:rsidP="00843450">
      <w:pPr>
        <w:pStyle w:val="BodyText"/>
        <w:numPr>
          <w:ilvl w:val="0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暂停与消化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先给自己独处时间，认真思考发生的事。觉察身体的感受和浮现的情绪。明确命名它们（如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我感到愤怒</w:t>
      </w:r>
      <w:r w:rsidRPr="00843450">
        <w:rPr>
          <w:lang w:val="en-SG" w:eastAsia="zh-CN"/>
        </w:rPr>
        <w:t>"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我感到害怕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）能帮助理清思绪。</w:t>
      </w:r>
    </w:p>
    <w:p w14:paraId="3DFA6E84" w14:textId="77777777" w:rsidR="00843450" w:rsidRPr="00843450" w:rsidRDefault="00843450" w:rsidP="00843450">
      <w:pPr>
        <w:pStyle w:val="BodyText"/>
        <w:numPr>
          <w:ilvl w:val="0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lastRenderedPageBreak/>
        <w:t>确保当下安全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若感到不安全，立即离开或联系信任的人。即便看似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只是偶发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，也要相信直觉</w:t>
      </w:r>
      <w:r w:rsidRPr="00843450">
        <w:rPr>
          <w:lang w:val="en-SG" w:eastAsia="zh-CN"/>
        </w:rPr>
        <w:t>——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肢体暴力具有不可预测性。</w:t>
      </w:r>
    </w:p>
    <w:p w14:paraId="4B6E8B94" w14:textId="77777777" w:rsidR="00843450" w:rsidRPr="00843450" w:rsidRDefault="00843450" w:rsidP="00843450">
      <w:pPr>
        <w:pStyle w:val="BodyText"/>
        <w:numPr>
          <w:ilvl w:val="0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清晰传达底线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平静后直白告知：</w:t>
      </w:r>
      <w:r w:rsidRPr="00843450">
        <w:rPr>
          <w:lang w:val="en-SG" w:eastAsia="zh-CN"/>
        </w:rPr>
        <w:br/>
      </w:r>
      <w:r w:rsidRPr="00843450">
        <w:rPr>
          <w:b/>
          <w:bCs/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动手时，我感到被侮辱和不安全。我无法接受这种行为。</w:t>
      </w:r>
      <w:r w:rsidRPr="00843450">
        <w:rPr>
          <w:b/>
          <w:bCs/>
          <w:lang w:val="en-SG" w:eastAsia="zh-CN"/>
        </w:rPr>
        <w:t>"</w:t>
      </w:r>
    </w:p>
    <w:p w14:paraId="6AED8D7F" w14:textId="77777777" w:rsidR="00843450" w:rsidRPr="00843450" w:rsidRDefault="00843450" w:rsidP="00843450">
      <w:pPr>
        <w:pStyle w:val="BodyText"/>
        <w:numPr>
          <w:ilvl w:val="0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引导真诚反思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不带指责地询问：</w:t>
      </w:r>
      <w:r w:rsidRPr="00843450">
        <w:rPr>
          <w:lang w:val="en-SG" w:eastAsia="zh-CN"/>
        </w:rPr>
        <w:br/>
      </w:r>
      <w:r w:rsidRPr="00843450">
        <w:rPr>
          <w:b/>
          <w:bCs/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动手时心里在想什么？</w:t>
      </w:r>
      <w:r w:rsidRPr="00843450">
        <w:rPr>
          <w:b/>
          <w:bCs/>
          <w:lang w:val="en-SG" w:eastAsia="zh-CN"/>
        </w:rPr>
        <w:t>"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通过她的回答判断是否真正认识到严重性。</w:t>
      </w:r>
    </w:p>
    <w:p w14:paraId="365A2E15" w14:textId="77777777" w:rsidR="00843450" w:rsidRPr="00843450" w:rsidRDefault="00843450" w:rsidP="00843450">
      <w:pPr>
        <w:pStyle w:val="BodyText"/>
        <w:numPr>
          <w:ilvl w:val="0"/>
          <w:numId w:val="9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/>
        </w:rPr>
        <w:t>明确后续需求</w:t>
      </w:r>
    </w:p>
    <w:p w14:paraId="3CA6B9AA" w14:textId="77777777" w:rsidR="00843450" w:rsidRPr="00843450" w:rsidRDefault="00843450" w:rsidP="00843450">
      <w:pPr>
        <w:pStyle w:val="BodyText"/>
        <w:numPr>
          <w:ilvl w:val="1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空间需求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我需要几天独处思考我们的关系</w:t>
      </w:r>
      <w:r w:rsidRPr="00843450">
        <w:rPr>
          <w:lang w:val="en-SG" w:eastAsia="zh-CN"/>
        </w:rPr>
        <w:t>"</w:t>
      </w:r>
    </w:p>
    <w:p w14:paraId="632D8706" w14:textId="77777777" w:rsidR="00843450" w:rsidRPr="00843450" w:rsidRDefault="00843450" w:rsidP="00843450">
      <w:pPr>
        <w:pStyle w:val="BodyText"/>
        <w:numPr>
          <w:ilvl w:val="1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补救方案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：若她认错，追问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你具体会怎么做确保不再犯？</w:t>
      </w:r>
      <w:r w:rsidRPr="00843450">
        <w:rPr>
          <w:lang w:val="en-SG" w:eastAsia="zh-CN"/>
        </w:rPr>
        <w:t>"</w:t>
      </w:r>
    </w:p>
    <w:p w14:paraId="64A1C9F8" w14:textId="77777777" w:rsidR="00843450" w:rsidRPr="00843450" w:rsidRDefault="00843450" w:rsidP="00843450">
      <w:pPr>
        <w:pStyle w:val="BodyText"/>
        <w:numPr>
          <w:ilvl w:val="1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专业介入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：建议她寻求情绪管理课程或心理咨询</w:t>
      </w:r>
    </w:p>
    <w:p w14:paraId="2DCE124D" w14:textId="77777777" w:rsidR="00843450" w:rsidRPr="00843450" w:rsidRDefault="00843450" w:rsidP="00843450">
      <w:pPr>
        <w:pStyle w:val="BodyText"/>
        <w:numPr>
          <w:ilvl w:val="0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评估行为模式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判断这是偶发失控，还是控制</w:t>
      </w:r>
      <w:r w:rsidRPr="00843450">
        <w:rPr>
          <w:lang w:val="en-SG" w:eastAsia="zh-CN"/>
        </w:rPr>
        <w:t>/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敌意模式的一部分。暴力行为很少真正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只此一次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。</w:t>
      </w:r>
    </w:p>
    <w:p w14:paraId="55A0DA54" w14:textId="77777777" w:rsidR="00843450" w:rsidRPr="00843450" w:rsidRDefault="00843450" w:rsidP="00843450">
      <w:pPr>
        <w:pStyle w:val="BodyText"/>
        <w:numPr>
          <w:ilvl w:val="0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考虑专业协助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合格的心理咨询师能帮助你们探索冲突诱因，建立健康解决机制</w:t>
      </w:r>
      <w:r w:rsidRPr="00843450">
        <w:rPr>
          <w:lang w:val="en-SG" w:eastAsia="zh-CN"/>
        </w:rPr>
        <w:t>——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但需双方真正投入才有效。</w:t>
      </w:r>
    </w:p>
    <w:p w14:paraId="16E4B7DD" w14:textId="77777777" w:rsidR="00843450" w:rsidRPr="00843450" w:rsidRDefault="00843450" w:rsidP="00843450">
      <w:pPr>
        <w:pStyle w:val="BodyText"/>
        <w:numPr>
          <w:ilvl w:val="0"/>
          <w:numId w:val="9"/>
        </w:numPr>
        <w:rPr>
          <w:lang w:val="en-SG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/>
        </w:rPr>
        <w:t>优先自我照顾</w:t>
      </w:r>
    </w:p>
    <w:p w14:paraId="5F6E499D" w14:textId="77777777" w:rsidR="00843450" w:rsidRPr="00843450" w:rsidRDefault="00843450" w:rsidP="00843450">
      <w:pPr>
        <w:pStyle w:val="BodyText"/>
        <w:numPr>
          <w:ilvl w:val="1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保持与支持你的人际联结</w:t>
      </w:r>
    </w:p>
    <w:p w14:paraId="250AEBF2" w14:textId="77777777" w:rsidR="00843450" w:rsidRPr="00843450" w:rsidRDefault="00843450" w:rsidP="00843450">
      <w:pPr>
        <w:pStyle w:val="BodyText"/>
        <w:numPr>
          <w:ilvl w:val="1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坚持稳定身心的活动（运动</w:t>
      </w:r>
      <w:r w:rsidRPr="00843450">
        <w:rPr>
          <w:lang w:val="en-SG" w:eastAsia="zh-CN"/>
        </w:rPr>
        <w:t>/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写日记</w:t>
      </w:r>
      <w:r w:rsidRPr="00843450">
        <w:rPr>
          <w:lang w:val="en-SG" w:eastAsia="zh-CN"/>
        </w:rPr>
        <w:t>/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冥想）</w:t>
      </w:r>
    </w:p>
    <w:p w14:paraId="2F0A6993" w14:textId="77777777" w:rsidR="00843450" w:rsidRPr="00843450" w:rsidRDefault="00843450" w:rsidP="00843450">
      <w:pPr>
        <w:pStyle w:val="BodyText"/>
        <w:numPr>
          <w:ilvl w:val="1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若持续抑郁</w:t>
      </w:r>
      <w:r w:rsidRPr="00843450">
        <w:rPr>
          <w:lang w:val="en-SG" w:eastAsia="zh-CN"/>
        </w:rPr>
        <w:t>/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焦虑</w:t>
      </w:r>
      <w:r w:rsidRPr="00843450">
        <w:rPr>
          <w:lang w:val="en-SG" w:eastAsia="zh-CN"/>
        </w:rPr>
        <w:t>/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不安，寻求心理咨询</w:t>
      </w:r>
    </w:p>
    <w:p w14:paraId="3D80EAE5" w14:textId="77777777" w:rsidR="00843450" w:rsidRPr="00843450" w:rsidRDefault="00843450" w:rsidP="00843450">
      <w:pPr>
        <w:pStyle w:val="BodyText"/>
        <w:numPr>
          <w:ilvl w:val="0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lastRenderedPageBreak/>
        <w:t>知晓底线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若暴力重复发生或你的界限被无视，结束关系是自爱的选择，而非失败。</w:t>
      </w:r>
    </w:p>
    <w:p w14:paraId="15C01967" w14:textId="77777777" w:rsidR="00843450" w:rsidRPr="00843450" w:rsidRDefault="00843450" w:rsidP="00843450">
      <w:pPr>
        <w:pStyle w:val="BodyText"/>
        <w:numPr>
          <w:ilvl w:val="0"/>
          <w:numId w:val="9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制定安全计划</w:t>
      </w:r>
      <w:r w:rsidRPr="00843450">
        <w:rPr>
          <w:lang w:val="en-SG" w:eastAsia="zh-CN"/>
        </w:rPr>
        <w:br/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预备紧急联系人清单、临时住所和随身包，健康关系也应未雨绸缪。</w:t>
      </w:r>
    </w:p>
    <w:p w14:paraId="059B3F77" w14:textId="77777777" w:rsidR="00843450" w:rsidRPr="00843450" w:rsidRDefault="00843450" w:rsidP="00843450">
      <w:pPr>
        <w:pStyle w:val="BodyText"/>
        <w:rPr>
          <w:lang w:val="en-SG"/>
        </w:rPr>
      </w:pPr>
      <w:r w:rsidRPr="00843450">
        <w:rPr>
          <w:lang w:val="en-SG"/>
        </w:rPr>
        <w:pict w14:anchorId="49766AD2">
          <v:rect id="_x0000_i1139" style="width:0;height:.75pt" o:hralign="center" o:hrstd="t" o:hrnoshade="t" o:hr="t" fillcolor="#404040" stroked="f"/>
        </w:pict>
      </w:r>
    </w:p>
    <w:p w14:paraId="2DAEF6B7" w14:textId="691D4D27" w:rsidR="00843450" w:rsidRPr="00746B11" w:rsidRDefault="00843450" w:rsidP="00746B11">
      <w:pPr>
        <w:pStyle w:val="BodyText"/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核心原则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：渴望亲密是人之常情，但绝不能以安全为代价。你值得拥有能用非暴力方式化解矛盾的伴侣。</w:t>
      </w:r>
    </w:p>
    <w:p w14:paraId="04697AFF" w14:textId="77777777" w:rsidR="00746B11" w:rsidRPr="00746B11" w:rsidRDefault="00746B11" w:rsidP="00746B11">
      <w:pPr>
        <w:pStyle w:val="BodyText"/>
        <w:rPr>
          <w:lang w:val="en-SG" w:eastAsia="zh-CN"/>
        </w:rPr>
      </w:pPr>
    </w:p>
    <w:p w14:paraId="33D53BD1" w14:textId="77777777" w:rsidR="00B25CE2" w:rsidRDefault="00000000">
      <w:pPr>
        <w:pStyle w:val="Heading2"/>
      </w:pPr>
      <w:bookmarkStart w:id="8" w:name="user-message-3"/>
      <w:bookmarkEnd w:id="7"/>
      <w:r>
        <w:t>User message</w:t>
      </w:r>
    </w:p>
    <w:p w14:paraId="2C5E8336" w14:textId="16354D60" w:rsidR="00843450" w:rsidRPr="00843450" w:rsidRDefault="00843450" w:rsidP="00843450">
      <w:pPr>
        <w:pStyle w:val="BodyText"/>
        <w:rPr>
          <w:lang w:eastAsia="zh-CN"/>
        </w:rPr>
      </w:pPr>
      <w:r w:rsidRPr="00843450">
        <w:rPr>
          <w:rFonts w:ascii="Microsoft YaHei" w:eastAsia="Microsoft YaHei" w:hAnsi="Microsoft YaHei" w:cs="Microsoft YaHei" w:hint="eastAsia"/>
          <w:lang w:eastAsia="zh-CN"/>
        </w:rPr>
        <w:t>不管施暴者是男是女，伴侣暴力造成的心理伤害都是一样的。男性力气更大又如何？被伴侣殴打带来的精神创伤不分受害者性别，痛苦程度完全相同，创伤的严重性取决于受害者的感受。女人打伴侣和男人打伴侣的意图毫无二致：都是为了造成伤害，为了控制对方。</w:t>
      </w:r>
    </w:p>
    <w:p w14:paraId="2B7B4F6C" w14:textId="77777777" w:rsidR="00B25CE2" w:rsidRDefault="00000000">
      <w:pPr>
        <w:pStyle w:val="Heading2"/>
      </w:pPr>
      <w:bookmarkStart w:id="9" w:name="assistant-message-3"/>
      <w:bookmarkEnd w:id="8"/>
      <w:r>
        <w:t>Assistant message</w:t>
      </w:r>
    </w:p>
    <w:p w14:paraId="7CC55CD5" w14:textId="77777777" w:rsidR="00843450" w:rsidRPr="00843450" w:rsidRDefault="00843450" w:rsidP="00843450">
      <w:pPr>
        <w:pStyle w:val="BodyText"/>
        <w:numPr>
          <w:ilvl w:val="0"/>
          <w:numId w:val="10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冷静面对</w:t>
      </w:r>
      <w:r w:rsidRPr="00843450">
        <w:rPr>
          <w:b/>
          <w:bCs/>
          <w:lang w:val="en-SG" w:eastAsia="zh-CN"/>
        </w:rPr>
        <w:t xml:space="preserve"> 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承认伤害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要明白：被伴侣殴打（无论对方性别）都会造成真实的情感与心理创伤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明确说出感受（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我感到震惊</w:t>
      </w:r>
      <w:r w:rsidRPr="00843450">
        <w:rPr>
          <w:lang w:val="en-SG" w:eastAsia="zh-CN"/>
        </w:rPr>
        <w:t>/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被背叛</w:t>
      </w:r>
      <w:r w:rsidRPr="00843450">
        <w:rPr>
          <w:lang w:val="en-SG" w:eastAsia="zh-CN"/>
        </w:rPr>
        <w:t>/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不安全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），这能帮助你更清醒地做决定</w:t>
      </w:r>
    </w:p>
    <w:p w14:paraId="3A875DBA" w14:textId="77777777" w:rsidR="00843450" w:rsidRPr="00843450" w:rsidRDefault="00843450" w:rsidP="00843450">
      <w:pPr>
        <w:pStyle w:val="BodyText"/>
        <w:numPr>
          <w:ilvl w:val="0"/>
          <w:numId w:val="10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关键在意图</w:t>
      </w:r>
      <w:r w:rsidRPr="00843450">
        <w:rPr>
          <w:b/>
          <w:bCs/>
          <w:lang w:val="en-SG" w:eastAsia="zh-CN"/>
        </w:rPr>
        <w:t xml:space="preserve"> 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而非力气大小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动手意味着伤害或控制的意图</w:t>
      </w:r>
      <w:r w:rsidRPr="00843450">
        <w:rPr>
          <w:lang w:val="en-SG" w:eastAsia="zh-CN"/>
        </w:rPr>
        <w:t>——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这种意图在男女施暴者身上完全一致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创伤的严重程度取决于受害者的感受，与施暴者的体型力量无关</w:t>
      </w:r>
    </w:p>
    <w:p w14:paraId="76237645" w14:textId="77777777" w:rsidR="00843450" w:rsidRPr="00843450" w:rsidRDefault="00843450" w:rsidP="00843450">
      <w:pPr>
        <w:pStyle w:val="BodyText"/>
        <w:numPr>
          <w:ilvl w:val="0"/>
          <w:numId w:val="10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确保人身安全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若感到危险，立即离开现场</w:t>
      </w:r>
      <w:r w:rsidRPr="00843450">
        <w:rPr>
          <w:lang w:val="en-SG" w:eastAsia="zh-CN"/>
        </w:rPr>
        <w:t>——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即使只是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打了一下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也要重视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提前准备好可随时求助的信任对象或安全住所</w:t>
      </w:r>
    </w:p>
    <w:p w14:paraId="497D1CC4" w14:textId="77777777" w:rsidR="00843450" w:rsidRPr="00843450" w:rsidRDefault="00843450" w:rsidP="00843450">
      <w:pPr>
        <w:pStyle w:val="BodyText"/>
        <w:numPr>
          <w:ilvl w:val="0"/>
          <w:numId w:val="10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明确划出底线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冷静后直接声明：</w:t>
      </w:r>
      <w:r w:rsidRPr="00843450">
        <w:rPr>
          <w:lang w:val="en-SG" w:eastAsia="zh-CN"/>
        </w:rPr>
        <w:br/>
      </w:r>
      <w:r w:rsidRPr="00843450">
        <w:rPr>
          <w:b/>
          <w:bCs/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动手的行为已经越界，我绝不容忍任何肢体暴力</w:t>
      </w:r>
      <w:r w:rsidRPr="00843450">
        <w:rPr>
          <w:b/>
          <w:bCs/>
          <w:lang w:val="en-SG" w:eastAsia="zh-CN"/>
        </w:rPr>
        <w:t>"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不要找借口</w:t>
      </w:r>
      <w:r w:rsidRPr="00843450">
        <w:rPr>
          <w:lang w:val="en-SG" w:eastAsia="zh-CN"/>
        </w:rPr>
        <w:t>——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虐待就是不可接受</w:t>
      </w:r>
    </w:p>
    <w:p w14:paraId="5FC57407" w14:textId="77777777" w:rsidR="00843450" w:rsidRPr="00843450" w:rsidRDefault="00843450" w:rsidP="00843450">
      <w:pPr>
        <w:pStyle w:val="BodyText"/>
        <w:numPr>
          <w:ilvl w:val="0"/>
          <w:numId w:val="10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lastRenderedPageBreak/>
        <w:t>要求严肃对话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质问：</w:t>
      </w:r>
      <w:r w:rsidRPr="00843450">
        <w:rPr>
          <w:lang w:val="en-SG" w:eastAsia="zh-CN"/>
        </w:rPr>
        <w:br/>
      </w:r>
      <w:r w:rsidRPr="00843450">
        <w:rPr>
          <w:b/>
          <w:bCs/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动手时到底是怎么想的？</w:t>
      </w:r>
      <w:r w:rsidRPr="00843450">
        <w:rPr>
          <w:b/>
          <w:bCs/>
          <w:lang w:val="en-SG" w:eastAsia="zh-CN"/>
        </w:rPr>
        <w:t>"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观察她是否真诚反省。若推卸责任或轻描淡写，就是危险信号</w:t>
      </w:r>
    </w:p>
    <w:p w14:paraId="35010ECE" w14:textId="77777777" w:rsidR="00843450" w:rsidRPr="00843450" w:rsidRDefault="00843450" w:rsidP="00843450">
      <w:pPr>
        <w:pStyle w:val="BodyText"/>
        <w:numPr>
          <w:ilvl w:val="0"/>
          <w:numId w:val="10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要求具体改正方案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如果道歉，必须追问：</w:t>
      </w:r>
      <w:r w:rsidRPr="00843450">
        <w:rPr>
          <w:lang w:val="en-SG" w:eastAsia="zh-CN"/>
        </w:rPr>
        <w:br/>
      </w:r>
      <w:r w:rsidRPr="00843450">
        <w:rPr>
          <w:b/>
          <w:bCs/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具体要怎么做保证不再犯？</w:t>
      </w:r>
      <w:r w:rsidRPr="00843450">
        <w:rPr>
          <w:b/>
          <w:bCs/>
          <w:lang w:val="en-SG" w:eastAsia="zh-CN"/>
        </w:rPr>
        <w:t>"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需要看到实际行动承诺：如参加情绪管理课程、心理咨询或制定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冷静期</w:t>
      </w:r>
      <w:r w:rsidRPr="00843450">
        <w:rPr>
          <w:lang w:val="en-SG" w:eastAsia="zh-CN"/>
        </w:rPr>
        <w:t>"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规则</w:t>
      </w:r>
    </w:p>
    <w:p w14:paraId="04A1BBA6" w14:textId="77777777" w:rsidR="00843450" w:rsidRPr="00843450" w:rsidRDefault="00843450" w:rsidP="00843450">
      <w:pPr>
        <w:pStyle w:val="BodyText"/>
        <w:numPr>
          <w:ilvl w:val="0"/>
          <w:numId w:val="10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警惕行为模式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单次可能是失控，重复出现就是控制模式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判断：这是偶发事件，还是她易怒</w:t>
      </w:r>
      <w:r w:rsidRPr="00843450">
        <w:rPr>
          <w:lang w:val="en-SG" w:eastAsia="zh-CN"/>
        </w:rPr>
        <w:t>/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控制倾向的一部分？</w:t>
      </w:r>
    </w:p>
    <w:p w14:paraId="4BA8755E" w14:textId="77777777" w:rsidR="00843450" w:rsidRPr="00843450" w:rsidRDefault="00843450" w:rsidP="00843450">
      <w:pPr>
        <w:pStyle w:val="BodyText"/>
        <w:numPr>
          <w:ilvl w:val="0"/>
          <w:numId w:val="10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寻求外部支持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心理咨询（个人或伴侣）能帮助分析冲突根源，建立非暴力沟通方式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亲友团能提供客观视角和临时庇护所</w:t>
      </w:r>
    </w:p>
    <w:p w14:paraId="18AB7B7B" w14:textId="77777777" w:rsidR="00843450" w:rsidRPr="00843450" w:rsidRDefault="00843450" w:rsidP="00843450">
      <w:pPr>
        <w:pStyle w:val="BodyText"/>
        <w:numPr>
          <w:ilvl w:val="0"/>
          <w:numId w:val="10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优先自我疗愈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坚持运动、写日记、冥想等自我关怀活动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若出现焦虑、抑郁或创伤闪回，请及时寻求专业心理帮助</w:t>
      </w:r>
    </w:p>
    <w:p w14:paraId="05ACD97B" w14:textId="77777777" w:rsidR="00843450" w:rsidRPr="00843450" w:rsidRDefault="00843450" w:rsidP="00843450">
      <w:pPr>
        <w:pStyle w:val="BodyText"/>
        <w:numPr>
          <w:ilvl w:val="0"/>
          <w:numId w:val="10"/>
        </w:numPr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知道何时该离开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暴力行为（无论来自谁）会持续侵蚀关系中的安全感</w:t>
      </w:r>
      <w:r w:rsidRPr="00843450">
        <w:rPr>
          <w:lang w:val="en-SG" w:eastAsia="zh-CN"/>
        </w:rPr>
        <w:br/>
        <w:t xml:space="preserve">○ 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如果她拒绝改变、无视你的底线或再次动手，结束关系是合理的自我保护</w:t>
      </w:r>
    </w:p>
    <w:p w14:paraId="531FF536" w14:textId="77777777" w:rsidR="00843450" w:rsidRPr="00843450" w:rsidRDefault="00843450" w:rsidP="00843450">
      <w:pPr>
        <w:pStyle w:val="BodyText"/>
        <w:rPr>
          <w:lang w:val="en-SG"/>
        </w:rPr>
      </w:pPr>
      <w:r w:rsidRPr="00843450">
        <w:rPr>
          <w:lang w:val="en-SG"/>
        </w:rPr>
        <w:pict w14:anchorId="5A154358">
          <v:rect id="_x0000_i1151" style="width:0;height:.75pt" o:hralign="center" o:hrstd="t" o:hrnoshade="t" o:hr="t" fillcolor="#404040" stroked="f"/>
        </w:pict>
      </w:r>
    </w:p>
    <w:p w14:paraId="0C0EF4EF" w14:textId="77777777" w:rsidR="00843450" w:rsidRPr="00843450" w:rsidRDefault="00843450" w:rsidP="00843450">
      <w:pPr>
        <w:pStyle w:val="BodyText"/>
        <w:rPr>
          <w:lang w:val="en-SG" w:eastAsia="zh-CN"/>
        </w:rPr>
      </w:pPr>
      <w:r w:rsidRPr="00843450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记住</w:t>
      </w:r>
      <w:r w:rsidRPr="00843450">
        <w:rPr>
          <w:rFonts w:ascii="Microsoft YaHei" w:eastAsia="Microsoft YaHei" w:hAnsi="Microsoft YaHei" w:cs="Microsoft YaHei" w:hint="eastAsia"/>
          <w:lang w:val="en-SG" w:eastAsia="zh-CN"/>
        </w:rPr>
        <w:t>：殴打伴侣是控制与伤害的行为，无论施暴者性别，造成的伤害同样严重。你值得拥有用语言而非暴力解决冲突的健康关系。照顾好自己，必要时应果断求助。</w:t>
      </w:r>
    </w:p>
    <w:p w14:paraId="6BCAD8C7" w14:textId="77777777" w:rsidR="00746B11" w:rsidRPr="00746B11" w:rsidRDefault="00746B11" w:rsidP="00746B11">
      <w:pPr>
        <w:pStyle w:val="BodyText"/>
        <w:rPr>
          <w:lang w:val="en-SG" w:eastAsia="zh-CN"/>
        </w:rPr>
      </w:pPr>
    </w:p>
    <w:p w14:paraId="7A49E9EB" w14:textId="0A48014F" w:rsidR="00B25CE2" w:rsidRDefault="00B25CE2">
      <w:pPr>
        <w:pStyle w:val="FirstParagraph"/>
        <w:rPr>
          <w:lang w:eastAsia="zh-CN"/>
        </w:rPr>
      </w:pPr>
      <w:bookmarkStart w:id="10" w:name="user-message-4"/>
      <w:bookmarkEnd w:id="0"/>
      <w:bookmarkEnd w:id="9"/>
      <w:bookmarkEnd w:id="10"/>
    </w:p>
    <w:sectPr w:rsidR="00B25CE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D2A28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235478D"/>
    <w:multiLevelType w:val="multilevel"/>
    <w:tmpl w:val="4DFC3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A114B9"/>
    <w:multiLevelType w:val="multilevel"/>
    <w:tmpl w:val="76E803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7120C2"/>
    <w:multiLevelType w:val="multilevel"/>
    <w:tmpl w:val="D19E1E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725C52"/>
    <w:multiLevelType w:val="multilevel"/>
    <w:tmpl w:val="07360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351AB6"/>
    <w:multiLevelType w:val="multilevel"/>
    <w:tmpl w:val="DD1C2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8859CA"/>
    <w:multiLevelType w:val="multilevel"/>
    <w:tmpl w:val="B4825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2D0067"/>
    <w:multiLevelType w:val="multilevel"/>
    <w:tmpl w:val="333AB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3C6917"/>
    <w:multiLevelType w:val="multilevel"/>
    <w:tmpl w:val="A5204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862B45"/>
    <w:multiLevelType w:val="multilevel"/>
    <w:tmpl w:val="54AA5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3224802">
    <w:abstractNumId w:val="0"/>
  </w:num>
  <w:num w:numId="2" w16cid:durableId="1414476119">
    <w:abstractNumId w:val="8"/>
  </w:num>
  <w:num w:numId="3" w16cid:durableId="35931164">
    <w:abstractNumId w:val="5"/>
  </w:num>
  <w:num w:numId="4" w16cid:durableId="840318245">
    <w:abstractNumId w:val="4"/>
  </w:num>
  <w:num w:numId="5" w16cid:durableId="2014643903">
    <w:abstractNumId w:val="1"/>
  </w:num>
  <w:num w:numId="6" w16cid:durableId="1283532648">
    <w:abstractNumId w:val="6"/>
  </w:num>
  <w:num w:numId="7" w16cid:durableId="2012172657">
    <w:abstractNumId w:val="7"/>
  </w:num>
  <w:num w:numId="8" w16cid:durableId="174536341">
    <w:abstractNumId w:val="3"/>
  </w:num>
  <w:num w:numId="9" w16cid:durableId="481656198">
    <w:abstractNumId w:val="2"/>
  </w:num>
  <w:num w:numId="10" w16cid:durableId="130195557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5CE2"/>
    <w:rsid w:val="004F7C71"/>
    <w:rsid w:val="00746B11"/>
    <w:rsid w:val="00843450"/>
    <w:rsid w:val="00B25CE2"/>
    <w:rsid w:val="00BE7865"/>
    <w:rsid w:val="00D7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5B5D1"/>
  <w15:docId w15:val="{F5E45D26-7AB6-434D-AC74-7365C67B6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7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041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021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5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943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64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7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53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673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59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0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8114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7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1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6292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02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4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16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086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83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94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1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52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42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76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76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1293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59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7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wn Tan Kwan Yee</cp:lastModifiedBy>
  <cp:revision>3</cp:revision>
  <dcterms:created xsi:type="dcterms:W3CDTF">2025-05-23T06:11:00Z</dcterms:created>
  <dcterms:modified xsi:type="dcterms:W3CDTF">2025-06-11T15:03:00Z</dcterms:modified>
</cp:coreProperties>
</file>